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Parimah Kazem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rima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zem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638 Keeler Avenue Skokie, IL, USA 6007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arimah.kazemi@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12618596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iko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6/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eo</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4/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